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DB158" w14:textId="3C0E54C8" w:rsidR="00CC6D69" w:rsidRPr="00F06D6F" w:rsidRDefault="00CC6D69" w:rsidP="00F06D6F">
      <w:pPr>
        <w:spacing w:after="0" w:line="240" w:lineRule="auto"/>
        <w:jc w:val="center"/>
        <w:textAlignment w:val="baseline"/>
        <w:outlineLvl w:val="2"/>
        <w:rPr>
          <w:rFonts w:ascii="Times" w:eastAsia="Times New Roman" w:hAnsi="Times" w:cs="Times"/>
          <w:b/>
          <w:bCs/>
          <w:color w:val="FF0000"/>
          <w:sz w:val="32"/>
          <w:szCs w:val="32"/>
        </w:rPr>
      </w:pPr>
      <w:r w:rsidRPr="00F06D6F">
        <w:rPr>
          <w:rFonts w:ascii="Times" w:eastAsia="Times New Roman" w:hAnsi="Times" w:cs="Times"/>
          <w:b/>
          <w:bCs/>
          <w:color w:val="FF0000"/>
          <w:sz w:val="32"/>
          <w:szCs w:val="32"/>
          <w:highlight w:val="black"/>
        </w:rPr>
        <w:t>LoRa/</w:t>
      </w:r>
      <w:proofErr w:type="spellStart"/>
      <w:r w:rsidRPr="00F06D6F">
        <w:rPr>
          <w:rFonts w:ascii="Times" w:eastAsia="Times New Roman" w:hAnsi="Times" w:cs="Times"/>
          <w:b/>
          <w:bCs/>
          <w:color w:val="FF0000"/>
          <w:sz w:val="32"/>
          <w:szCs w:val="32"/>
          <w:highlight w:val="black"/>
        </w:rPr>
        <w:t>LoRaWAN</w:t>
      </w:r>
      <w:proofErr w:type="spellEnd"/>
      <w:r w:rsidRPr="00F06D6F">
        <w:rPr>
          <w:rFonts w:ascii="Times" w:eastAsia="Times New Roman" w:hAnsi="Times" w:cs="Times"/>
          <w:b/>
          <w:bCs/>
          <w:color w:val="FF0000"/>
          <w:sz w:val="32"/>
          <w:szCs w:val="32"/>
          <w:highlight w:val="black"/>
        </w:rPr>
        <w:t xml:space="preserve"> Important Tables</w:t>
      </w:r>
      <w:r w:rsidRPr="00CC6D69">
        <w:rPr>
          <w:rFonts w:ascii="Segoe UI" w:eastAsia="Times New Roman" w:hAnsi="Segoe UI" w:cs="Segoe UI"/>
          <w:sz w:val="24"/>
          <w:szCs w:val="24"/>
        </w:rPr>
        <w:br/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"/>
        <w:gridCol w:w="623"/>
        <w:gridCol w:w="1223"/>
        <w:gridCol w:w="1296"/>
        <w:gridCol w:w="1364"/>
        <w:gridCol w:w="1166"/>
        <w:gridCol w:w="1328"/>
        <w:gridCol w:w="1174"/>
        <w:gridCol w:w="608"/>
      </w:tblGrid>
      <w:tr w:rsidR="00CC6D69" w:rsidRPr="00571A76" w14:paraId="7E56370A" w14:textId="77777777" w:rsidTr="002D250B">
        <w:trPr>
          <w:tblHeader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C9663F" w14:textId="77777777" w:rsidR="00CC6D69" w:rsidRPr="00571A76" w:rsidRDefault="00CC6D69" w:rsidP="00CC6D69">
            <w:pPr>
              <w:spacing w:after="0" w:line="240" w:lineRule="auto"/>
              <w:textAlignment w:val="baseline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643A3A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1ABDE0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F32F7D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71A4A6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C67720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D50C85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4E3AEF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37BCE4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56B54A55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8A6E06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ABAB87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E04198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D4E1FF"/>
            <w:vAlign w:val="bottom"/>
            <w:hideMark/>
          </w:tcPr>
          <w:p w14:paraId="17413F42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D4E1FF"/>
            <w:vAlign w:val="bottom"/>
            <w:hideMark/>
          </w:tcPr>
          <w:p w14:paraId="3D24950D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D4E1FF"/>
            <w:vAlign w:val="bottom"/>
            <w:hideMark/>
          </w:tcPr>
          <w:p w14:paraId="3F76F7E7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D4E1FF"/>
            <w:vAlign w:val="bottom"/>
            <w:hideMark/>
          </w:tcPr>
          <w:p w14:paraId="52112D23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FD77D8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EB9B65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442388CB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F17427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01A467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170CF204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154" w:type="dxa"/>
            <w:gridSpan w:val="4"/>
            <w:vMerge w:val="restar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FF0000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6AD3AD3" w14:textId="77777777" w:rsidR="00CC6D69" w:rsidRPr="004B72EE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</w:pPr>
            <w:r w:rsidRPr="004B72EE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</w:rPr>
              <w:t>EU 863-870MHz ISM Band</w:t>
            </w: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B69369" w14:textId="77777777" w:rsidR="00CC6D69" w:rsidRPr="00561EDA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41E60E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1A90D0C7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43A831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982E7A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213BCD86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154" w:type="dxa"/>
            <w:gridSpan w:val="4"/>
            <w:vMerge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0E4840EF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EFCD98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AEFF9B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77E96507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A61253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19BE30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7CA20E93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154" w:type="dxa"/>
            <w:gridSpan w:val="4"/>
            <w:vMerge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7016271E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E7A4B5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A68280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1EE9A864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D5B98C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3C2160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single" w:sz="6" w:space="0" w:color="FF0000"/>
              <w:right w:val="nil"/>
            </w:tcBorders>
            <w:shd w:val="clear" w:color="auto" w:fill="D4E1FF"/>
            <w:vAlign w:val="bottom"/>
            <w:hideMark/>
          </w:tcPr>
          <w:p w14:paraId="7ED940D4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sz w:val="18"/>
                <w:szCs w:val="18"/>
              </w:rPr>
              <w:br/>
            </w:r>
            <w:r w:rsidRPr="00571A76">
              <w:rPr>
                <w:rFonts w:eastAsia="Times New Roman" w:cstheme="minorHAnsi"/>
                <w:sz w:val="18"/>
                <w:szCs w:val="18"/>
              </w:rPr>
              <w:br/>
            </w:r>
            <w:r w:rsidRPr="00571A76">
              <w:rPr>
                <w:rFonts w:eastAsia="Times New Roman" w:cstheme="minorHAnsi"/>
                <w:sz w:val="18"/>
                <w:szCs w:val="18"/>
              </w:rPr>
              <w:br/>
            </w: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FF0000"/>
              <w:right w:val="nil"/>
            </w:tcBorders>
            <w:shd w:val="clear" w:color="auto" w:fill="D4E1FF"/>
            <w:vAlign w:val="bottom"/>
            <w:hideMark/>
          </w:tcPr>
          <w:p w14:paraId="6F9906DD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FF0000"/>
              <w:right w:val="nil"/>
            </w:tcBorders>
            <w:shd w:val="clear" w:color="auto" w:fill="D4E1FF"/>
            <w:vAlign w:val="bottom"/>
            <w:hideMark/>
          </w:tcPr>
          <w:p w14:paraId="5CA9443E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single" w:sz="6" w:space="0" w:color="FF0000"/>
              <w:right w:val="nil"/>
            </w:tcBorders>
            <w:shd w:val="clear" w:color="auto" w:fill="D4E1FF"/>
            <w:vAlign w:val="bottom"/>
            <w:hideMark/>
          </w:tcPr>
          <w:p w14:paraId="64ABF761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single" w:sz="6" w:space="0" w:color="FF0000"/>
              <w:right w:val="nil"/>
            </w:tcBorders>
            <w:shd w:val="clear" w:color="auto" w:fill="D4E1FF"/>
            <w:vAlign w:val="bottom"/>
            <w:hideMark/>
          </w:tcPr>
          <w:p w14:paraId="343E43EB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single" w:sz="6" w:space="0" w:color="FF0000"/>
              <w:right w:val="nil"/>
            </w:tcBorders>
            <w:shd w:val="clear" w:color="auto" w:fill="D4E1FF"/>
            <w:vAlign w:val="bottom"/>
            <w:hideMark/>
          </w:tcPr>
          <w:p w14:paraId="53C055A1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4A1D15D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22B1DEE8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EDC25F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D4E1FF"/>
            <w:vAlign w:val="bottom"/>
            <w:hideMark/>
          </w:tcPr>
          <w:p w14:paraId="30467946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551" w:type="dxa"/>
            <w:gridSpan w:val="6"/>
            <w:vMerge w:val="restart"/>
            <w:tcBorders>
              <w:top w:val="nil"/>
              <w:left w:val="nil"/>
              <w:bottom w:val="single" w:sz="6" w:space="0" w:color="000000"/>
              <w:right w:val="single" w:sz="6" w:space="0" w:color="FF0000"/>
            </w:tcBorders>
            <w:shd w:val="clear" w:color="auto" w:fill="D9D9D9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AA74634" w14:textId="77777777" w:rsidR="00CC6D69" w:rsidRPr="004B72EE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B72E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able 01 (LoRa Physical bit rate, Payload size)</w:t>
            </w: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3CEF37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CC6D69" w:rsidRPr="00571A76" w14:paraId="19BD034C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C14087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D4E1FF"/>
            <w:vAlign w:val="bottom"/>
            <w:hideMark/>
          </w:tcPr>
          <w:p w14:paraId="3CD53124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551" w:type="dxa"/>
            <w:gridSpan w:val="6"/>
            <w:vMerge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auto"/>
            <w:vAlign w:val="bottom"/>
            <w:hideMark/>
          </w:tcPr>
          <w:p w14:paraId="59CB1176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69BE79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2EBFC547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343E33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D4E1FF"/>
            <w:vAlign w:val="bottom"/>
            <w:hideMark/>
          </w:tcPr>
          <w:p w14:paraId="0642D7DD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551" w:type="dxa"/>
            <w:gridSpan w:val="6"/>
            <w:tcBorders>
              <w:top w:val="nil"/>
              <w:left w:val="nil"/>
              <w:bottom w:val="single" w:sz="6" w:space="0" w:color="000000"/>
              <w:right w:val="single" w:sz="6" w:space="0" w:color="FF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5FE8A4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6CC49E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44B1E6F7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001395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D4E1FF"/>
            <w:vAlign w:val="bottom"/>
            <w:hideMark/>
          </w:tcPr>
          <w:p w14:paraId="33FBE5FD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vMerge w:val="restar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9FC5E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1B2F0DA" w14:textId="77777777" w:rsidR="00CC6D69" w:rsidRPr="004B72EE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4B72E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Data Rate</w:t>
            </w:r>
          </w:p>
        </w:tc>
        <w:tc>
          <w:tcPr>
            <w:tcW w:w="2660" w:type="dxa"/>
            <w:gridSpan w:val="2"/>
            <w:vMerge w:val="restar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9FC5E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CEC226" w14:textId="77777777" w:rsidR="00CC6D69" w:rsidRPr="004B72EE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4B72E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Configuration</w:t>
            </w:r>
          </w:p>
        </w:tc>
        <w:tc>
          <w:tcPr>
            <w:tcW w:w="1166" w:type="dxa"/>
            <w:vMerge w:val="restar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9FC5E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FAF550" w14:textId="77777777" w:rsidR="00CC6D69" w:rsidRPr="004B72EE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4B72E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Physical bit rate</w:t>
            </w:r>
          </w:p>
        </w:tc>
        <w:tc>
          <w:tcPr>
            <w:tcW w:w="1328" w:type="dxa"/>
            <w:vMerge w:val="restar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9FC5E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A1B8CF" w14:textId="77777777" w:rsidR="00CC6D69" w:rsidRPr="004B72EE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4B72E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Max. MAC Payload size</w:t>
            </w:r>
          </w:p>
        </w:tc>
        <w:tc>
          <w:tcPr>
            <w:tcW w:w="1174" w:type="dxa"/>
            <w:vMerge w:val="restart"/>
            <w:tcBorders>
              <w:top w:val="nil"/>
              <w:left w:val="nil"/>
              <w:bottom w:val="single" w:sz="6" w:space="0" w:color="000000"/>
              <w:right w:val="single" w:sz="6" w:space="0" w:color="FF0000"/>
            </w:tcBorders>
            <w:shd w:val="clear" w:color="auto" w:fill="9FC5E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3BA044" w14:textId="77777777" w:rsidR="00CC6D69" w:rsidRPr="004B72EE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4B72E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Max. Frame Payload Size</w:t>
            </w: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7FF39F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CC6D69" w:rsidRPr="00571A76" w14:paraId="5EEB9853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F67828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D4E1FF"/>
            <w:vAlign w:val="bottom"/>
            <w:hideMark/>
          </w:tcPr>
          <w:p w14:paraId="456C7BFC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6DDD4A49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2660" w:type="dxa"/>
            <w:gridSpan w:val="2"/>
            <w:vMerge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5D77C742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66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572408D1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1C730B9A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74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FF0000"/>
            </w:tcBorders>
            <w:shd w:val="clear" w:color="auto" w:fill="auto"/>
            <w:vAlign w:val="bottom"/>
            <w:hideMark/>
          </w:tcPr>
          <w:p w14:paraId="0490C5FA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07AFAF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7054A9AD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F3F9A7F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D4E1FF"/>
            <w:vAlign w:val="bottom"/>
            <w:hideMark/>
          </w:tcPr>
          <w:p w14:paraId="1616B4A9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1D658E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9FC5E8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CDA7DF" w14:textId="77777777" w:rsidR="00CC6D69" w:rsidRPr="004B72EE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4B72E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Modulation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9FC5E8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ADBABB" w14:textId="77777777" w:rsidR="00CC6D69" w:rsidRPr="004B72EE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4B72EE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Bandwidth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E159EE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4400BF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single" w:sz="6" w:space="0" w:color="000000"/>
              <w:right w:val="single" w:sz="6" w:space="0" w:color="FF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DD9C97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CD3AC7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27BA34D4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FE3353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D4E1FF"/>
            <w:vAlign w:val="bottom"/>
            <w:hideMark/>
          </w:tcPr>
          <w:p w14:paraId="0504037F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06DADC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06D47B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SF12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12531E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125kHz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70B76F9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250</w:t>
            </w:r>
          </w:p>
        </w:tc>
        <w:tc>
          <w:tcPr>
            <w:tcW w:w="132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DFF676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6" w:space="0" w:color="000000"/>
              <w:right w:val="single" w:sz="6" w:space="0" w:color="FF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FEFC10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51</w:t>
            </w: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18BA92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CC6D69" w:rsidRPr="00571A76" w14:paraId="650850F6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896EED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D4E1FF"/>
            <w:vAlign w:val="bottom"/>
            <w:hideMark/>
          </w:tcPr>
          <w:p w14:paraId="0C713FA2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A2F2E7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4D8BF1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SF11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FE787E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125kHz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612861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440</w:t>
            </w:r>
          </w:p>
        </w:tc>
        <w:tc>
          <w:tcPr>
            <w:tcW w:w="132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56EA54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6" w:space="0" w:color="000000"/>
              <w:right w:val="single" w:sz="6" w:space="0" w:color="FF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E68713C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51</w:t>
            </w: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CCC0AB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CC6D69" w:rsidRPr="00571A76" w14:paraId="61C11F31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16DC57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D4E1FF"/>
            <w:vAlign w:val="bottom"/>
            <w:hideMark/>
          </w:tcPr>
          <w:p w14:paraId="070FA976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E4BBA7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FFE0D1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SF10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60822D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125kHz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6EC06D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980</w:t>
            </w:r>
          </w:p>
        </w:tc>
        <w:tc>
          <w:tcPr>
            <w:tcW w:w="132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D90BC2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6" w:space="0" w:color="000000"/>
              <w:right w:val="single" w:sz="6" w:space="0" w:color="FF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A4FC8D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51</w:t>
            </w: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79766E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CC6D69" w:rsidRPr="00571A76" w14:paraId="4D17874A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D694B5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D4E1FF"/>
            <w:vAlign w:val="bottom"/>
            <w:hideMark/>
          </w:tcPr>
          <w:p w14:paraId="6B13D1E5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683ED7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3FB9AA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SF09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C27677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125kHz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47868D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1760</w:t>
            </w:r>
          </w:p>
        </w:tc>
        <w:tc>
          <w:tcPr>
            <w:tcW w:w="132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01A877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123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6" w:space="0" w:color="000000"/>
              <w:right w:val="single" w:sz="6" w:space="0" w:color="FF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A89D85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2AFCB50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CC6D69" w:rsidRPr="00571A76" w14:paraId="2B3DDFCB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AE09D0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D4E1FF"/>
            <w:vAlign w:val="bottom"/>
            <w:hideMark/>
          </w:tcPr>
          <w:p w14:paraId="21BB2191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038993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C19455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SF08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64691A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125kHz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20FDB0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3125</w:t>
            </w:r>
          </w:p>
        </w:tc>
        <w:tc>
          <w:tcPr>
            <w:tcW w:w="132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B10A80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230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6" w:space="0" w:color="000000"/>
              <w:right w:val="single" w:sz="6" w:space="0" w:color="FF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ECA7DE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222</w:t>
            </w: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F0C18C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CC6D69" w:rsidRPr="00571A76" w14:paraId="4E73DCF6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BF309B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D4E1FF"/>
            <w:vAlign w:val="bottom"/>
            <w:hideMark/>
          </w:tcPr>
          <w:p w14:paraId="64B89D8C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80EBCA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E25564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SF07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F288DC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125kHz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794E39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5470</w:t>
            </w:r>
          </w:p>
        </w:tc>
        <w:tc>
          <w:tcPr>
            <w:tcW w:w="132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1BA9336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230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6" w:space="0" w:color="000000"/>
              <w:right w:val="single" w:sz="6" w:space="0" w:color="FF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AE426D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222</w:t>
            </w: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1373833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CC6D69" w:rsidRPr="00571A76" w14:paraId="721809EE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F09A70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D4E1FF"/>
            <w:vAlign w:val="bottom"/>
            <w:hideMark/>
          </w:tcPr>
          <w:p w14:paraId="2261A90F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9F6D48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302BE9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SF07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1171CC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250kHz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476505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11000</w:t>
            </w:r>
          </w:p>
        </w:tc>
        <w:tc>
          <w:tcPr>
            <w:tcW w:w="132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FB365A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230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6" w:space="0" w:color="000000"/>
              <w:right w:val="single" w:sz="6" w:space="0" w:color="FF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60E3C0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222</w:t>
            </w: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0E1A6A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CC6D69" w:rsidRPr="00571A76" w14:paraId="24AE4917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41DCDC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D4E1FF"/>
            <w:vAlign w:val="bottom"/>
            <w:hideMark/>
          </w:tcPr>
          <w:p w14:paraId="3CC2B5F8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CBC0F7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B67D59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FSK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EF3B352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50kbps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333185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50000</w:t>
            </w:r>
          </w:p>
        </w:tc>
        <w:tc>
          <w:tcPr>
            <w:tcW w:w="132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4FFA843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230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6" w:space="0" w:color="000000"/>
              <w:right w:val="single" w:sz="6" w:space="0" w:color="FF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E6F039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222</w:t>
            </w: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9AAB67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CC6D69" w:rsidRPr="00571A76" w14:paraId="3625764F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36B373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D4E1FF"/>
            <w:vAlign w:val="bottom"/>
            <w:hideMark/>
          </w:tcPr>
          <w:p w14:paraId="468F102E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single" w:sz="6" w:space="0" w:color="FF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6C8089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8-15</w:t>
            </w:r>
          </w:p>
        </w:tc>
        <w:tc>
          <w:tcPr>
            <w:tcW w:w="6328" w:type="dxa"/>
            <w:gridSpan w:val="5"/>
            <w:tcBorders>
              <w:top w:val="nil"/>
              <w:left w:val="nil"/>
              <w:bottom w:val="single" w:sz="6" w:space="0" w:color="FF0000"/>
              <w:right w:val="single" w:sz="6" w:space="0" w:color="FF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8C0114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RFU</w:t>
            </w: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12391A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CC6D69" w:rsidRPr="00571A76" w14:paraId="6A6A14FB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3882B3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95E7D0" w14:textId="77777777" w:rsidR="00CC6D69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  <w:p w14:paraId="50FAEA3D" w14:textId="4971ECCA" w:rsidR="002D250B" w:rsidRPr="00571A76" w:rsidRDefault="002D250B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D4E1FF"/>
            <w:vAlign w:val="bottom"/>
            <w:hideMark/>
          </w:tcPr>
          <w:p w14:paraId="44F8FE80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sz w:val="18"/>
                <w:szCs w:val="18"/>
              </w:rPr>
              <w:br/>
            </w:r>
            <w:r w:rsidRPr="00571A76">
              <w:rPr>
                <w:rFonts w:eastAsia="Times New Roman" w:cstheme="minorHAnsi"/>
                <w:sz w:val="18"/>
                <w:szCs w:val="18"/>
              </w:rPr>
              <w:br/>
            </w:r>
            <w:r w:rsidRPr="00571A76">
              <w:rPr>
                <w:rFonts w:eastAsia="Times New Roman" w:cstheme="minorHAnsi"/>
                <w:sz w:val="18"/>
                <w:szCs w:val="18"/>
              </w:rPr>
              <w:br/>
            </w: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D4E1FF"/>
            <w:vAlign w:val="bottom"/>
            <w:hideMark/>
          </w:tcPr>
          <w:p w14:paraId="1F485443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D4E1FF"/>
            <w:vAlign w:val="bottom"/>
            <w:hideMark/>
          </w:tcPr>
          <w:p w14:paraId="34D54710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513F78B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0C7B52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E3BAF3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87E508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44D5B5CF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B3E06A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49B50651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883" w:type="dxa"/>
            <w:gridSpan w:val="3"/>
            <w:vMerge w:val="restar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0C03A07" w14:textId="77777777" w:rsidR="00CC6D69" w:rsidRPr="004B72EE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4B72E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able 02 (LoRa Default time parameters)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7EFEE7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805AE07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F1E84E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69E728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48AB51C3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AC9C97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5A003741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883" w:type="dxa"/>
            <w:gridSpan w:val="3"/>
            <w:vMerge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55548FC1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1BC278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0049E3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1F7091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2E421E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0E75AFAE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6C9003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32DDABB1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883" w:type="dxa"/>
            <w:gridSpan w:val="3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106EA7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71F633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FEF459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F0AA83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CA3590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2B839A0C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E15BEF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0790C2BC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519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8B50C8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RECEIVE_DELAY1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A6E220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1sec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3D9475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751423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A924F11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F01C8A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7875D73E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B995DF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54B79235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519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170E162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RECEIVE_DELAY2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83362F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1sec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C26AC8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878654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38FEE4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97110D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16E0DA55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CF61B7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3DE48245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519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667447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JOIN_ACCEPT_DELAY1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8767CA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5sec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A5795D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F2DD27A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F08F87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6BEF599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757202A0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24AA26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58A04148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519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F539F4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JOIN_ACCEPT_DELAY2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BD1477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6sec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C6F65D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E64586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05E333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E9D3E0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65C8187D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DBB48E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54AA6BF3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519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FC243E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MAX_FCNT_GAP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0725A1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16384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3B79C9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BC0E3B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E7AAABA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F46B60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647A2C97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6072B7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371DA143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519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C04576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ADR_ACK_LIMIT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35633C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02CC472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079267A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C5E0BA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4B0134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14C75798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0D81A2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27330975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519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BFE8CAB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ADR_ACK_DELAY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675AAF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32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0EA80A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C5177E0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70A9F6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351730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2D39E02A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781CD0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20F6330D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519" w:type="dxa"/>
            <w:gridSpan w:val="2"/>
            <w:vMerge w:val="restar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114B3F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ACK_TIMEOUT</w:t>
            </w:r>
          </w:p>
        </w:tc>
        <w:tc>
          <w:tcPr>
            <w:tcW w:w="1364" w:type="dxa"/>
            <w:vMerge w:val="restar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807B57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random delay (1,2,3 sec)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088F13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6596E8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5B154E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4D0EB4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47C598F6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597DC2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243A2E6E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519" w:type="dxa"/>
            <w:gridSpan w:val="2"/>
            <w:vMerge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6713F937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64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044CA939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0494F3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D2EC52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4C0C88E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2DA9CFD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45C3B5BB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89E35F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E46A5B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D123C4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155E69A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7C77F7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13064A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E50A43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C7B42F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58550D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2C197341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01F90E4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  <w:p w14:paraId="56063905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571A76">
              <w:rPr>
                <w:rFonts w:eastAsia="Times New Roman" w:cstheme="minorHAnsi"/>
                <w:b/>
                <w:bCs/>
                <w:sz w:val="18"/>
                <w:szCs w:val="18"/>
              </w:rPr>
              <w:br/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C64584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single" w:sz="6" w:space="0" w:color="FF0000"/>
              <w:right w:val="nil"/>
            </w:tcBorders>
            <w:shd w:val="clear" w:color="auto" w:fill="D4E1FF"/>
            <w:vAlign w:val="bottom"/>
            <w:hideMark/>
          </w:tcPr>
          <w:p w14:paraId="1C65B2DF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sz w:val="18"/>
                <w:szCs w:val="18"/>
              </w:rPr>
              <w:br/>
            </w: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FF0000"/>
              <w:right w:val="nil"/>
            </w:tcBorders>
            <w:shd w:val="clear" w:color="auto" w:fill="D4E1FF"/>
            <w:vAlign w:val="bottom"/>
            <w:hideMark/>
          </w:tcPr>
          <w:p w14:paraId="048BC74B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FF0000"/>
              <w:right w:val="nil"/>
            </w:tcBorders>
            <w:shd w:val="clear" w:color="auto" w:fill="D4E1FF"/>
            <w:vAlign w:val="bottom"/>
            <w:hideMark/>
          </w:tcPr>
          <w:p w14:paraId="01693728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single" w:sz="6" w:space="0" w:color="FF0000"/>
              <w:right w:val="nil"/>
            </w:tcBorders>
            <w:shd w:val="clear" w:color="auto" w:fill="D4E1FF"/>
            <w:vAlign w:val="bottom"/>
            <w:hideMark/>
          </w:tcPr>
          <w:p w14:paraId="3C75A1C5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single" w:sz="6" w:space="0" w:color="FF0000"/>
              <w:right w:val="nil"/>
            </w:tcBorders>
            <w:shd w:val="clear" w:color="auto" w:fill="D4E1FF"/>
            <w:vAlign w:val="bottom"/>
            <w:hideMark/>
          </w:tcPr>
          <w:p w14:paraId="07CBCACD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single" w:sz="6" w:space="0" w:color="FF0000"/>
              <w:right w:val="nil"/>
            </w:tcBorders>
            <w:shd w:val="clear" w:color="auto" w:fill="D4E1FF"/>
            <w:vAlign w:val="bottom"/>
            <w:hideMark/>
          </w:tcPr>
          <w:p w14:paraId="302FDD4F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749FA70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0E779F95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76752E9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D4E1FF"/>
            <w:vAlign w:val="bottom"/>
            <w:hideMark/>
          </w:tcPr>
          <w:p w14:paraId="01E4ADBC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551" w:type="dxa"/>
            <w:gridSpan w:val="6"/>
            <w:vMerge w:val="restart"/>
            <w:tcBorders>
              <w:top w:val="nil"/>
              <w:left w:val="nil"/>
              <w:bottom w:val="single" w:sz="6" w:space="0" w:color="000000"/>
              <w:right w:val="single" w:sz="6" w:space="0" w:color="FF0000"/>
            </w:tcBorders>
            <w:shd w:val="clear" w:color="auto" w:fill="D9D9D9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E9A6CA" w14:textId="77777777" w:rsidR="00CC6D69" w:rsidRPr="006556D8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6556D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able 03 (LoRa Join Request Message parameters)</w:t>
            </w: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AB074A4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CC6D69" w:rsidRPr="00571A76" w14:paraId="06146E41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31CF1A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D4E1FF"/>
            <w:vAlign w:val="bottom"/>
            <w:hideMark/>
          </w:tcPr>
          <w:p w14:paraId="77E2E638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551" w:type="dxa"/>
            <w:gridSpan w:val="6"/>
            <w:vMerge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auto"/>
            <w:vAlign w:val="bottom"/>
            <w:hideMark/>
          </w:tcPr>
          <w:p w14:paraId="56A6E103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1314DE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0B3BF70B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8D672C7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D4E1FF"/>
            <w:vAlign w:val="bottom"/>
            <w:hideMark/>
          </w:tcPr>
          <w:p w14:paraId="35FE1ADA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7551" w:type="dxa"/>
            <w:gridSpan w:val="6"/>
            <w:tcBorders>
              <w:top w:val="nil"/>
              <w:left w:val="nil"/>
              <w:bottom w:val="single" w:sz="6" w:space="0" w:color="000000"/>
              <w:right w:val="single" w:sz="6" w:space="0" w:color="FF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58FFE0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15D16AF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3323AB27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6810EB5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D4E1FF"/>
            <w:vAlign w:val="bottom"/>
            <w:hideMark/>
          </w:tcPr>
          <w:p w14:paraId="701DE196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vMerge w:val="restar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9FC5E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641B4C" w14:textId="77777777" w:rsidR="00CC6D69" w:rsidRPr="006556D8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6556D8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Modulation</w:t>
            </w:r>
          </w:p>
        </w:tc>
        <w:tc>
          <w:tcPr>
            <w:tcW w:w="1296" w:type="dxa"/>
            <w:vMerge w:val="restar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9FC5E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780A5A" w14:textId="77777777" w:rsidR="00CC6D69" w:rsidRPr="006556D8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6556D8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Bandwidth</w:t>
            </w:r>
          </w:p>
        </w:tc>
        <w:tc>
          <w:tcPr>
            <w:tcW w:w="1364" w:type="dxa"/>
            <w:vMerge w:val="restar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9FC5E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31ED13" w14:textId="77777777" w:rsidR="00CC6D69" w:rsidRPr="006556D8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6556D8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Channel Frequency</w:t>
            </w:r>
          </w:p>
        </w:tc>
        <w:tc>
          <w:tcPr>
            <w:tcW w:w="1166" w:type="dxa"/>
            <w:vMerge w:val="restar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9FC5E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60A53A" w14:textId="77777777" w:rsidR="00CC6D69" w:rsidRPr="006556D8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6556D8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Bit rate</w:t>
            </w:r>
          </w:p>
        </w:tc>
        <w:tc>
          <w:tcPr>
            <w:tcW w:w="1328" w:type="dxa"/>
            <w:vMerge w:val="restar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9FC5E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AF8C2B" w14:textId="55823F24" w:rsidR="00CC6D69" w:rsidRPr="006556D8" w:rsidRDefault="006556D8" w:rsidP="00CC6D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6556D8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Narrowband</w:t>
            </w:r>
            <w:r w:rsidR="00CC6D69" w:rsidRPr="006556D8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 xml:space="preserve"> Channels</w:t>
            </w:r>
          </w:p>
        </w:tc>
        <w:tc>
          <w:tcPr>
            <w:tcW w:w="1174" w:type="dxa"/>
            <w:vMerge w:val="restart"/>
            <w:tcBorders>
              <w:top w:val="nil"/>
              <w:left w:val="nil"/>
              <w:bottom w:val="single" w:sz="6" w:space="0" w:color="000000"/>
              <w:right w:val="single" w:sz="6" w:space="0" w:color="FF0000"/>
            </w:tcBorders>
            <w:shd w:val="clear" w:color="auto" w:fill="9FC5E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A12F41" w14:textId="77777777" w:rsidR="00CC6D69" w:rsidRPr="006556D8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6556D8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Duty Cycle</w:t>
            </w: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F9E9E16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CC6D69" w:rsidRPr="00571A76" w14:paraId="031DF53F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A69C610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D4E1FF"/>
            <w:vAlign w:val="bottom"/>
            <w:hideMark/>
          </w:tcPr>
          <w:p w14:paraId="46E05E48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288DBD69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96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60A82309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64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2D54EB75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66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2DD9C384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162E7AE5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74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FF0000"/>
            </w:tcBorders>
            <w:shd w:val="clear" w:color="auto" w:fill="auto"/>
            <w:vAlign w:val="bottom"/>
            <w:hideMark/>
          </w:tcPr>
          <w:p w14:paraId="102D51CD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5A7D833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4662B9B1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5627C3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D4E1FF"/>
            <w:vAlign w:val="bottom"/>
            <w:hideMark/>
          </w:tcPr>
          <w:p w14:paraId="17402E53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3DDF67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B01D34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5D22DE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0F635B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63898E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single" w:sz="6" w:space="0" w:color="000000"/>
              <w:right w:val="single" w:sz="6" w:space="0" w:color="FF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A0CADB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92E4DC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176A098F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7A991C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D4E1FF"/>
            <w:vAlign w:val="bottom"/>
            <w:hideMark/>
          </w:tcPr>
          <w:p w14:paraId="7E50B0E4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vMerge w:val="restar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89F2657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LoRa</w:t>
            </w:r>
          </w:p>
        </w:tc>
        <w:tc>
          <w:tcPr>
            <w:tcW w:w="1296" w:type="dxa"/>
            <w:vMerge w:val="restar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8EE034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125kHz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3BE376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864.10MHz</w:t>
            </w:r>
          </w:p>
        </w:tc>
        <w:tc>
          <w:tcPr>
            <w:tcW w:w="1166" w:type="dxa"/>
            <w:vMerge w:val="restar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920506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0 - DR5/ 0.3 to 5 kbps</w:t>
            </w:r>
          </w:p>
        </w:tc>
        <w:tc>
          <w:tcPr>
            <w:tcW w:w="1328" w:type="dxa"/>
            <w:vMerge w:val="restar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D7AB3F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174" w:type="dxa"/>
            <w:vMerge w:val="restart"/>
            <w:tcBorders>
              <w:top w:val="nil"/>
              <w:left w:val="nil"/>
              <w:bottom w:val="single" w:sz="6" w:space="0" w:color="000000"/>
              <w:right w:val="single" w:sz="6" w:space="0" w:color="FF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D1514D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&lt;0.1%</w:t>
            </w: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28C067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CC6D69" w:rsidRPr="00571A76" w14:paraId="51B6A373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FD7A21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D4E1FF"/>
            <w:vAlign w:val="bottom"/>
            <w:hideMark/>
          </w:tcPr>
          <w:p w14:paraId="6C433341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69123AB3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96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7B62C90E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C80ABC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864.30MHz</w:t>
            </w:r>
          </w:p>
        </w:tc>
        <w:tc>
          <w:tcPr>
            <w:tcW w:w="1166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70509075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5DC2C141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74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FF0000"/>
            </w:tcBorders>
            <w:shd w:val="clear" w:color="auto" w:fill="auto"/>
            <w:vAlign w:val="bottom"/>
            <w:hideMark/>
          </w:tcPr>
          <w:p w14:paraId="137CB20F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C79BF4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CC6D69" w:rsidRPr="00571A76" w14:paraId="5BB4E77B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A95B60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D4E1FF"/>
            <w:vAlign w:val="bottom"/>
            <w:hideMark/>
          </w:tcPr>
          <w:p w14:paraId="0A236199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0A63D765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96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334AE2A2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E52961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864.50MHz</w:t>
            </w:r>
          </w:p>
        </w:tc>
        <w:tc>
          <w:tcPr>
            <w:tcW w:w="1166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247167D9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2DA9C21B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74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FF0000"/>
            </w:tcBorders>
            <w:shd w:val="clear" w:color="auto" w:fill="auto"/>
            <w:vAlign w:val="bottom"/>
            <w:hideMark/>
          </w:tcPr>
          <w:p w14:paraId="64884A37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B9419F6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CC6D69" w:rsidRPr="00571A76" w14:paraId="49BE2616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212FDA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D4E1FF"/>
            <w:vAlign w:val="bottom"/>
            <w:hideMark/>
          </w:tcPr>
          <w:p w14:paraId="023593B1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5C6FAA71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96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42EA9349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212705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868.10MHz</w:t>
            </w:r>
          </w:p>
        </w:tc>
        <w:tc>
          <w:tcPr>
            <w:tcW w:w="1166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5EE2B9F0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3B042533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74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FF0000"/>
            </w:tcBorders>
            <w:shd w:val="clear" w:color="auto" w:fill="auto"/>
            <w:vAlign w:val="bottom"/>
            <w:hideMark/>
          </w:tcPr>
          <w:p w14:paraId="2913D66B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1585E2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CC6D69" w:rsidRPr="00571A76" w14:paraId="56F1652C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EC804EB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D4E1FF"/>
            <w:vAlign w:val="bottom"/>
            <w:hideMark/>
          </w:tcPr>
          <w:p w14:paraId="7A716690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6B788F2E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96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0B19D512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0FC2AA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868.30MHz</w:t>
            </w:r>
          </w:p>
        </w:tc>
        <w:tc>
          <w:tcPr>
            <w:tcW w:w="1166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6CABFDA0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1D2DC55C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74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FF0000"/>
            </w:tcBorders>
            <w:shd w:val="clear" w:color="auto" w:fill="auto"/>
            <w:vAlign w:val="bottom"/>
            <w:hideMark/>
          </w:tcPr>
          <w:p w14:paraId="7FF912FD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5A7970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CC6D69" w:rsidRPr="00571A76" w14:paraId="6E3A4248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C33EA0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D4E1FF"/>
            <w:vAlign w:val="bottom"/>
            <w:hideMark/>
          </w:tcPr>
          <w:p w14:paraId="2E463A58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573920FA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96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45B2FCF3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9EBFDA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868.50MHz</w:t>
            </w:r>
          </w:p>
        </w:tc>
        <w:tc>
          <w:tcPr>
            <w:tcW w:w="1166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2B331CA3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62DE583A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74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FF0000"/>
            </w:tcBorders>
            <w:shd w:val="clear" w:color="auto" w:fill="auto"/>
            <w:vAlign w:val="bottom"/>
            <w:hideMark/>
          </w:tcPr>
          <w:p w14:paraId="06EBA00F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8682403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CC6D69" w:rsidRPr="00571A76" w14:paraId="2686F8F2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0DB107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4D3089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4BCD30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0B86F9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45E4CE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67B7AF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9FE905C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F506D2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136141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1299B18C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0918FC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103073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single" w:sz="6" w:space="0" w:color="FF0000"/>
              <w:right w:val="nil"/>
            </w:tcBorders>
            <w:shd w:val="clear" w:color="auto" w:fill="D4E1FF"/>
            <w:vAlign w:val="bottom"/>
            <w:hideMark/>
          </w:tcPr>
          <w:p w14:paraId="1B1F6866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sz w:val="18"/>
                <w:szCs w:val="18"/>
              </w:rPr>
              <w:br/>
            </w: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FF0000"/>
              <w:right w:val="nil"/>
            </w:tcBorders>
            <w:shd w:val="clear" w:color="auto" w:fill="D4E1FF"/>
            <w:vAlign w:val="bottom"/>
            <w:hideMark/>
          </w:tcPr>
          <w:p w14:paraId="1EF4C282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FF0000"/>
              <w:right w:val="nil"/>
            </w:tcBorders>
            <w:shd w:val="clear" w:color="auto" w:fill="D4E1FF"/>
            <w:vAlign w:val="bottom"/>
            <w:hideMark/>
          </w:tcPr>
          <w:p w14:paraId="2ED6CA92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single" w:sz="6" w:space="0" w:color="FF0000"/>
              <w:right w:val="nil"/>
            </w:tcBorders>
            <w:shd w:val="clear" w:color="auto" w:fill="D4E1FF"/>
            <w:vAlign w:val="bottom"/>
            <w:hideMark/>
          </w:tcPr>
          <w:p w14:paraId="0126189D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single" w:sz="6" w:space="0" w:color="FF0000"/>
              <w:right w:val="nil"/>
            </w:tcBorders>
            <w:shd w:val="clear" w:color="auto" w:fill="D4E1FF"/>
            <w:vAlign w:val="bottom"/>
            <w:hideMark/>
          </w:tcPr>
          <w:p w14:paraId="2D8ADCC8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single" w:sz="6" w:space="0" w:color="FF0000"/>
              <w:right w:val="nil"/>
            </w:tcBorders>
            <w:shd w:val="clear" w:color="auto" w:fill="D4E1FF"/>
            <w:vAlign w:val="bottom"/>
            <w:hideMark/>
          </w:tcPr>
          <w:p w14:paraId="4344C2C4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single" w:sz="6" w:space="0" w:color="FF0000"/>
              <w:right w:val="nil"/>
            </w:tcBorders>
            <w:shd w:val="clear" w:color="auto" w:fill="D4E1FF"/>
            <w:vAlign w:val="bottom"/>
            <w:hideMark/>
          </w:tcPr>
          <w:p w14:paraId="3FF0C3F0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188C2547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D3CF5CB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D4E1FF"/>
            <w:vAlign w:val="bottom"/>
            <w:hideMark/>
          </w:tcPr>
          <w:p w14:paraId="16AE2D7D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159" w:type="dxa"/>
            <w:gridSpan w:val="7"/>
            <w:vMerge w:val="restart"/>
            <w:tcBorders>
              <w:top w:val="nil"/>
              <w:left w:val="nil"/>
              <w:bottom w:val="single" w:sz="6" w:space="0" w:color="000000"/>
              <w:right w:val="single" w:sz="6" w:space="0" w:color="FF0000"/>
            </w:tcBorders>
            <w:shd w:val="clear" w:color="auto" w:fill="D9D9D9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13C57D" w14:textId="5CD702DB" w:rsidR="00CC6D69" w:rsidRPr="00A9702D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A9702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Table 04 </w:t>
            </w:r>
            <w:r w:rsidR="00983491" w:rsidRPr="00A9702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(LoRa</w:t>
            </w:r>
            <w:r w:rsidRPr="00A9702D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 RX1(receiver window 1) Data Rate </w:t>
            </w:r>
          </w:p>
        </w:tc>
      </w:tr>
      <w:tr w:rsidR="00CC6D69" w:rsidRPr="00571A76" w14:paraId="1FF85927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37ED89A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D4E1FF"/>
            <w:vAlign w:val="bottom"/>
            <w:hideMark/>
          </w:tcPr>
          <w:p w14:paraId="4448748C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159" w:type="dxa"/>
            <w:gridSpan w:val="7"/>
            <w:vMerge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auto"/>
            <w:vAlign w:val="center"/>
            <w:hideMark/>
          </w:tcPr>
          <w:p w14:paraId="2AABE837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CC6D69" w:rsidRPr="00571A76" w14:paraId="6DFD274D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80F879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FF0000"/>
            </w:tcBorders>
            <w:shd w:val="clear" w:color="auto" w:fill="D4E1FF"/>
            <w:vAlign w:val="bottom"/>
            <w:hideMark/>
          </w:tcPr>
          <w:p w14:paraId="0FC9027E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8159" w:type="dxa"/>
            <w:gridSpan w:val="7"/>
            <w:tcBorders>
              <w:top w:val="nil"/>
              <w:left w:val="nil"/>
              <w:bottom w:val="single" w:sz="6" w:space="0" w:color="000000"/>
              <w:right w:val="single" w:sz="6" w:space="0" w:color="FF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7148A8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0CB2081C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D99FBF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6ED23614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vMerge w:val="restar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71995A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936" w:type="dxa"/>
            <w:gridSpan w:val="6"/>
            <w:vMerge w:val="restart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9FC5E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14BD61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Uplink Data Rate</w:t>
            </w:r>
          </w:p>
        </w:tc>
      </w:tr>
      <w:tr w:rsidR="00CC6D69" w:rsidRPr="00571A76" w14:paraId="2B7BF97B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4EDD3CB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52E2E05F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4C67D3E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936" w:type="dxa"/>
            <w:gridSpan w:val="6"/>
            <w:vMerge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auto"/>
            <w:vAlign w:val="center"/>
            <w:hideMark/>
          </w:tcPr>
          <w:p w14:paraId="2DBFA078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</w:tr>
      <w:tr w:rsidR="00CC6D69" w:rsidRPr="00571A76" w14:paraId="378228A4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1EAE03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0A068A20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vMerge w:val="restar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9FC5E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EDA9B8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RX1DROffset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9FC5E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94C53F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9FC5E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5FCDB6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9FC5E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63B86E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32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9FC5E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FA70A6E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9FC5E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482030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60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9FC5E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079F96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</w:tr>
      <w:tr w:rsidR="00CC6D69" w:rsidRPr="00571A76" w14:paraId="19F1DC32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5DEBAE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09272C5C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vMerge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3EDD771A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2EE454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EFA5A16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5EC33A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745B9E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EB842D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3AB300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168CB691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E9931CB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06182B77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9FC5E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482B4D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0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B21638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0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0B35BD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0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1973DF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0</w:t>
            </w:r>
          </w:p>
        </w:tc>
        <w:tc>
          <w:tcPr>
            <w:tcW w:w="132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7EEE2E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0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842F14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0</w:t>
            </w:r>
          </w:p>
        </w:tc>
        <w:tc>
          <w:tcPr>
            <w:tcW w:w="60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0F0055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0</w:t>
            </w:r>
          </w:p>
        </w:tc>
      </w:tr>
      <w:tr w:rsidR="00CC6D69" w:rsidRPr="00571A76" w14:paraId="6C5D4AB7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F448B8E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73AA86DF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9FC5E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005135E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1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C4EED1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1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0A9088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0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578B9F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0</w:t>
            </w:r>
          </w:p>
        </w:tc>
        <w:tc>
          <w:tcPr>
            <w:tcW w:w="132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89420E9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0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BF75CA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0</w:t>
            </w:r>
          </w:p>
        </w:tc>
        <w:tc>
          <w:tcPr>
            <w:tcW w:w="60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16BCFE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0</w:t>
            </w:r>
          </w:p>
        </w:tc>
      </w:tr>
      <w:tr w:rsidR="00CC6D69" w:rsidRPr="00571A76" w14:paraId="21B11F2C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20844CB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2243F265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9FC5E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B6CD95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2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F98C25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2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823811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1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ADA8BD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0</w:t>
            </w:r>
          </w:p>
        </w:tc>
        <w:tc>
          <w:tcPr>
            <w:tcW w:w="132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2F15DB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0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663911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0</w:t>
            </w:r>
          </w:p>
        </w:tc>
        <w:tc>
          <w:tcPr>
            <w:tcW w:w="60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A81818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0</w:t>
            </w:r>
          </w:p>
        </w:tc>
      </w:tr>
      <w:tr w:rsidR="00CC6D69" w:rsidRPr="00571A76" w14:paraId="1E60524C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059548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283CAAC6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9FC5E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702993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3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F7B65A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3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1BA59C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2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AD48E2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1</w:t>
            </w:r>
          </w:p>
        </w:tc>
        <w:tc>
          <w:tcPr>
            <w:tcW w:w="132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6D1DF90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0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7A92DF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0</w:t>
            </w:r>
          </w:p>
        </w:tc>
        <w:tc>
          <w:tcPr>
            <w:tcW w:w="60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613CA5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0</w:t>
            </w:r>
          </w:p>
        </w:tc>
      </w:tr>
      <w:tr w:rsidR="00CC6D69" w:rsidRPr="00571A76" w14:paraId="5ECA83AF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041E49B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2AEBF496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9FC5E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12F616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4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7776A6F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4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3ADFE5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3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AC172E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2</w:t>
            </w:r>
          </w:p>
        </w:tc>
        <w:tc>
          <w:tcPr>
            <w:tcW w:w="132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020206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1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147082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0</w:t>
            </w:r>
          </w:p>
        </w:tc>
        <w:tc>
          <w:tcPr>
            <w:tcW w:w="60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2CD3E9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0</w:t>
            </w:r>
          </w:p>
        </w:tc>
      </w:tr>
      <w:tr w:rsidR="00CC6D69" w:rsidRPr="00571A76" w14:paraId="0FE5BACA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2ABC19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747ED7A8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9FC5E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243A4C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5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DD4F9A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5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438031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4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99A8F2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3</w:t>
            </w:r>
          </w:p>
        </w:tc>
        <w:tc>
          <w:tcPr>
            <w:tcW w:w="132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F34140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2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1B1F53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1</w:t>
            </w:r>
          </w:p>
        </w:tc>
        <w:tc>
          <w:tcPr>
            <w:tcW w:w="60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8D7C49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0</w:t>
            </w:r>
          </w:p>
        </w:tc>
      </w:tr>
      <w:tr w:rsidR="00CC6D69" w:rsidRPr="00571A76" w14:paraId="0841453D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3B88AF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35F78F58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9FC5E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4300DA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6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849BE4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6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5D347F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5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B3CE98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4</w:t>
            </w:r>
          </w:p>
        </w:tc>
        <w:tc>
          <w:tcPr>
            <w:tcW w:w="132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096A9F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3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4C2197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2</w:t>
            </w:r>
          </w:p>
        </w:tc>
        <w:tc>
          <w:tcPr>
            <w:tcW w:w="60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B170CD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1</w:t>
            </w:r>
          </w:p>
        </w:tc>
      </w:tr>
      <w:tr w:rsidR="00CC6D69" w:rsidRPr="00571A76" w14:paraId="27F266C8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09E3B1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5570CF6C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9FC5E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D23F12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7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CA7167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7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86D4A6B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6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3CCC814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5</w:t>
            </w:r>
          </w:p>
        </w:tc>
        <w:tc>
          <w:tcPr>
            <w:tcW w:w="132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24A5F9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4</w:t>
            </w:r>
          </w:p>
        </w:tc>
        <w:tc>
          <w:tcPr>
            <w:tcW w:w="117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FFFAEE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3</w:t>
            </w:r>
          </w:p>
        </w:tc>
        <w:tc>
          <w:tcPr>
            <w:tcW w:w="608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4A3C26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2</w:t>
            </w:r>
          </w:p>
        </w:tc>
      </w:tr>
      <w:tr w:rsidR="00CC6D69" w:rsidRPr="00571A76" w14:paraId="33B717C1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95DCC7E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E7ABC57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9822C9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87B2FF1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EB0FDB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CC4690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3BBBB68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116E5B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BC37047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22B4427E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17174A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AE53300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D4E1FF"/>
            <w:vAlign w:val="bottom"/>
            <w:hideMark/>
          </w:tcPr>
          <w:p w14:paraId="65E2348E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sz w:val="18"/>
                <w:szCs w:val="18"/>
              </w:rPr>
              <w:br/>
            </w:r>
            <w:r w:rsidRPr="00571A76">
              <w:rPr>
                <w:rFonts w:eastAsia="Times New Roman" w:cstheme="minorHAnsi"/>
                <w:sz w:val="18"/>
                <w:szCs w:val="18"/>
              </w:rPr>
              <w:br/>
            </w: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D4E1FF"/>
            <w:vAlign w:val="bottom"/>
            <w:hideMark/>
          </w:tcPr>
          <w:p w14:paraId="32071636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D4E1FF"/>
            <w:vAlign w:val="bottom"/>
            <w:hideMark/>
          </w:tcPr>
          <w:p w14:paraId="54EBDB4D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48EFF6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2AAC26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1B0A58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C6891F6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1AD83D88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867911F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383738B1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883" w:type="dxa"/>
            <w:gridSpan w:val="3"/>
            <w:vMerge w:val="restar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869D77" w14:textId="77777777" w:rsidR="00CC6D69" w:rsidRPr="00564C28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564C28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able 05 (LoRa Retransmission Data Rates)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C53BCC9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37E7411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376C32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3E809A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6D5E94F0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BD5CF9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1FA4C31B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883" w:type="dxa"/>
            <w:gridSpan w:val="3"/>
            <w:vMerge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0EDDA606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36E508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FD4E3B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AEFD9B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440AC9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7A199EE8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84A5CF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5BD9E252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883" w:type="dxa"/>
            <w:gridSpan w:val="3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CC41C0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03340C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F08D45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6872E7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D0CAB6F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544261D8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F22577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3B941162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519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9FC5E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6BBD8F" w14:textId="77777777" w:rsidR="00CC6D69" w:rsidRPr="00564C28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564C28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Retransmission Number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9FC5E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53F270" w14:textId="77777777" w:rsidR="00CC6D69" w:rsidRPr="00564C28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564C28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Data Rate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888435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544D713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FBA415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D28B9A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542D2D69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B07F93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3B1AF7A7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519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9BA5ED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1st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3929EC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0A1EBF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4A6153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848220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B80B85A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69916A70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433F161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37C00715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519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DC793C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23CD04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57CBA3E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01A14F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9623CD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E8299E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568FCEFC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AD4BF1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35471CB1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519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24785D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3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2A34E5" w14:textId="457C89F2" w:rsidR="00CC6D69" w:rsidRPr="00571A76" w:rsidRDefault="00CC24FA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max (</w:t>
            </w:r>
            <w:r w:rsidR="00CC6D69"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-1,0)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C3BF602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35962C6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2F1AAC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1F2308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10CEDFFE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60474A8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53FC4C70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519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0D44C0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4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1327FB" w14:textId="5FDB5A56" w:rsidR="00CC6D69" w:rsidRPr="00571A76" w:rsidRDefault="00CC24FA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max (</w:t>
            </w:r>
            <w:r w:rsidR="00CC6D69"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-1,0)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F1A4CC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4BED10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D27F8A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073AD5F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60A4C608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73DBE0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56C720F3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519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47FECB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067688" w14:textId="279EC317" w:rsidR="00CC6D69" w:rsidRPr="00571A76" w:rsidRDefault="00CC24FA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max (</w:t>
            </w:r>
            <w:r w:rsidR="00CC6D69"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-2,0)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FE0F80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A5A85E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2391C8E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09378C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37D239DD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4E0862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48A46B85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519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6BDB7F0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6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465E3D" w14:textId="4D733F8D" w:rsidR="00CC6D69" w:rsidRPr="00571A76" w:rsidRDefault="00CC24FA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max (</w:t>
            </w:r>
            <w:r w:rsidR="00CC6D69"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-2,0)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99FACB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36ECCE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5275102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05BAB94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107A9F2B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0298BF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59AA9979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519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CE98BE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7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C66613" w14:textId="4492227F" w:rsidR="00CC6D69" w:rsidRPr="00571A76" w:rsidRDefault="00CC24FA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max (</w:t>
            </w:r>
            <w:r w:rsidR="00CC6D69"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-3,0)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46B176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112B095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0D0282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26042B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31CD742C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38FB47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640CB7A5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519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EE2183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8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888000" w14:textId="2852F870" w:rsidR="00CC6D69" w:rsidRPr="00571A76" w:rsidRDefault="00CC24FA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max (</w:t>
            </w:r>
            <w:r w:rsidR="00CC6D69"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-3,0)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7A33891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BBE1833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B32A60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26D9A83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2C21E183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EE9AFF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BCE867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F2C80FF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95D9EB5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9E916C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93DA5E4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11E483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78306A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E5F62C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739BEC4C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D51BCF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C989709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1223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D4E1FF"/>
            <w:vAlign w:val="bottom"/>
            <w:hideMark/>
          </w:tcPr>
          <w:p w14:paraId="14E70F03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sz w:val="18"/>
                <w:szCs w:val="18"/>
              </w:rPr>
              <w:br/>
            </w:r>
          </w:p>
        </w:tc>
        <w:tc>
          <w:tcPr>
            <w:tcW w:w="1296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D4E1FF"/>
            <w:vAlign w:val="bottom"/>
            <w:hideMark/>
          </w:tcPr>
          <w:p w14:paraId="7F37984A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nil"/>
            </w:tcBorders>
            <w:shd w:val="clear" w:color="auto" w:fill="D4E1FF"/>
            <w:vAlign w:val="bottom"/>
            <w:hideMark/>
          </w:tcPr>
          <w:p w14:paraId="12DA438D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5E24A7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8B10FDB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BA21B1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EAB7B09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111B2CDA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FC50C41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05740224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883" w:type="dxa"/>
            <w:gridSpan w:val="3"/>
            <w:vMerge w:val="restart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B7B7B7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82E177" w14:textId="77777777" w:rsidR="00CC6D69" w:rsidRPr="00145841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145841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able 06 (LoRa Required SNR)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106986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6AD049C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696A0B9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BA0C10E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4F9F8BC4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9456EC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07D790A0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883" w:type="dxa"/>
            <w:gridSpan w:val="3"/>
            <w:vMerge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auto"/>
            <w:vAlign w:val="bottom"/>
            <w:hideMark/>
          </w:tcPr>
          <w:p w14:paraId="73D40B62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8C5B6D3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40378D2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43EE4A8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BD6EF1B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0FA24400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6C1B772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40A750B4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883" w:type="dxa"/>
            <w:gridSpan w:val="3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CFDD62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A6CEA31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F6141BB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12353EF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57F015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7244827A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F177CE7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231FA002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519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9FC5E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4A2A65" w14:textId="77777777" w:rsidR="00CC6D69" w:rsidRPr="00942372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942372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DR/SF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9FC5E8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492AFA" w14:textId="77777777" w:rsidR="00CC6D69" w:rsidRPr="00942372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</w:pPr>
            <w:r w:rsidRPr="00942372">
              <w:rPr>
                <w:rFonts w:eastAsia="Times New Roman" w:cstheme="minorHAnsi"/>
                <w:b/>
                <w:bCs/>
                <w:color w:val="000000"/>
                <w:sz w:val="18"/>
                <w:szCs w:val="18"/>
              </w:rPr>
              <w:t>SNR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027AD5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72F1831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BFEF55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4D806D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13574D70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4E7AF5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62CFE47D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519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7D874B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0/SF12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BC3A10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-20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0C4E48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923EB2A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20156EA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87032BD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114EA5BF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7426DD3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6A7BEA9A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519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E40391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1/SF11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69A18C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-17.5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6769D2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53A822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965EA28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D4D726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0801158B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1395B2B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606B3EBC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519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D52A265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2/SF10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2CA5FA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-15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E844E1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EA75C82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594A8DD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1F049E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553B5FED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CA41797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2E29C822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519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EF96BF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3/SF09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76E16B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-12.5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0B2C361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4FE1D3B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3B434BB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57AAAD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44470C6C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1DBDFF6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4B2BCA8A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519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05F8BB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4/SF08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240DA8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-10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C2C92D7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50A0D6A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DB154AE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70A6164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CC6D69" w:rsidRPr="00571A76" w14:paraId="5E1C1630" w14:textId="77777777" w:rsidTr="002D250B">
        <w:trPr>
          <w:trHeight w:val="300"/>
        </w:trPr>
        <w:tc>
          <w:tcPr>
            <w:tcW w:w="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4B475EE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23" w:type="dxa"/>
            <w:tcBorders>
              <w:top w:val="nil"/>
              <w:left w:val="nil"/>
              <w:bottom w:val="nil"/>
              <w:right w:val="single" w:sz="6" w:space="0" w:color="000000"/>
            </w:tcBorders>
            <w:shd w:val="clear" w:color="auto" w:fill="D4E1FF"/>
            <w:vAlign w:val="bottom"/>
            <w:hideMark/>
          </w:tcPr>
          <w:p w14:paraId="4A1D1E7A" w14:textId="77777777" w:rsidR="00CC6D69" w:rsidRPr="00571A76" w:rsidRDefault="00CC6D69" w:rsidP="00CC6D69">
            <w:pPr>
              <w:spacing w:after="0" w:line="300" w:lineRule="atLeast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2519" w:type="dxa"/>
            <w:gridSpan w:val="2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A270144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DR5/SF07</w:t>
            </w:r>
          </w:p>
        </w:tc>
        <w:tc>
          <w:tcPr>
            <w:tcW w:w="136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4E1FF"/>
            <w:noWrap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686A77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  <w:r w:rsidRPr="00571A76">
              <w:rPr>
                <w:rFonts w:eastAsia="Times New Roman" w:cstheme="minorHAnsi"/>
                <w:color w:val="000000"/>
                <w:sz w:val="18"/>
                <w:szCs w:val="18"/>
              </w:rPr>
              <w:t>-7.5</w:t>
            </w:r>
          </w:p>
        </w:tc>
        <w:tc>
          <w:tcPr>
            <w:tcW w:w="11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31C92C20" w14:textId="77777777" w:rsidR="00CC6D69" w:rsidRPr="00571A76" w:rsidRDefault="00CC6D69" w:rsidP="00CC6D6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18"/>
                <w:szCs w:val="18"/>
              </w:rPr>
            </w:pPr>
          </w:p>
        </w:tc>
        <w:tc>
          <w:tcPr>
            <w:tcW w:w="13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DAE99C0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E4D1138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D9A9391" w14:textId="77777777" w:rsidR="00CC6D69" w:rsidRPr="00571A76" w:rsidRDefault="00CC6D69" w:rsidP="00CC6D6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</w:tr>
    </w:tbl>
    <w:p w14:paraId="768C1AA8" w14:textId="77777777" w:rsidR="00CC6D69" w:rsidRPr="00CC6D69" w:rsidRDefault="00CC6D69" w:rsidP="00CC6D69">
      <w:pPr>
        <w:spacing w:after="0" w:line="240" w:lineRule="auto"/>
        <w:textAlignment w:val="baseline"/>
        <w:rPr>
          <w:rFonts w:ascii="Segoe UI" w:eastAsia="Times New Roman" w:hAnsi="Segoe UI" w:cs="Segoe UI"/>
          <w:sz w:val="24"/>
          <w:szCs w:val="24"/>
        </w:rPr>
      </w:pPr>
      <w:r w:rsidRPr="00CC6D69">
        <w:rPr>
          <w:rFonts w:ascii="Segoe UI" w:eastAsia="Times New Roman" w:hAnsi="Segoe UI" w:cs="Segoe UI"/>
          <w:sz w:val="24"/>
          <w:szCs w:val="24"/>
        </w:rPr>
        <w:br/>
      </w:r>
    </w:p>
    <w:p w14:paraId="0F2217E2" w14:textId="77777777" w:rsidR="00BC4E9A" w:rsidRDefault="00BC4E9A"/>
    <w:sectPr w:rsidR="00BC4E9A" w:rsidSect="00D429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A927E6" w14:textId="77777777" w:rsidR="002D7E43" w:rsidRDefault="002D7E43" w:rsidP="00561EDA">
      <w:pPr>
        <w:spacing w:after="0" w:line="240" w:lineRule="auto"/>
      </w:pPr>
      <w:r>
        <w:separator/>
      </w:r>
    </w:p>
  </w:endnote>
  <w:endnote w:type="continuationSeparator" w:id="0">
    <w:p w14:paraId="31940FE2" w14:textId="77777777" w:rsidR="002D7E43" w:rsidRDefault="002D7E43" w:rsidP="00561E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30A192" w14:textId="77777777" w:rsidR="002D7E43" w:rsidRDefault="002D7E43" w:rsidP="00561EDA">
      <w:pPr>
        <w:spacing w:after="0" w:line="240" w:lineRule="auto"/>
      </w:pPr>
      <w:r>
        <w:separator/>
      </w:r>
    </w:p>
  </w:footnote>
  <w:footnote w:type="continuationSeparator" w:id="0">
    <w:p w14:paraId="0D9F2501" w14:textId="77777777" w:rsidR="002D7E43" w:rsidRDefault="002D7E43" w:rsidP="00561ED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NDEwNjYyNzI0sTRU0lEKTi0uzszPAykwrAUARjsylSwAAAA="/>
  </w:docVars>
  <w:rsids>
    <w:rsidRoot w:val="00FA1A27"/>
    <w:rsid w:val="00145841"/>
    <w:rsid w:val="002D250B"/>
    <w:rsid w:val="002D7E43"/>
    <w:rsid w:val="004B72EE"/>
    <w:rsid w:val="00561EDA"/>
    <w:rsid w:val="00564C28"/>
    <w:rsid w:val="00571A76"/>
    <w:rsid w:val="006556D8"/>
    <w:rsid w:val="00942372"/>
    <w:rsid w:val="00983491"/>
    <w:rsid w:val="00A9702D"/>
    <w:rsid w:val="00BC4E9A"/>
    <w:rsid w:val="00CC24FA"/>
    <w:rsid w:val="00CC6D69"/>
    <w:rsid w:val="00D42972"/>
    <w:rsid w:val="00F06D6F"/>
    <w:rsid w:val="00FA1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726111"/>
  <w15:chartTrackingRefBased/>
  <w15:docId w15:val="{70E3B6C1-284F-4589-8494-61C80B32E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1E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1EDA"/>
  </w:style>
  <w:style w:type="paragraph" w:styleId="Footer">
    <w:name w:val="footer"/>
    <w:basedOn w:val="Normal"/>
    <w:link w:val="FooterChar"/>
    <w:uiPriority w:val="99"/>
    <w:unhideWhenUsed/>
    <w:rsid w:val="00561E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1E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6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78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7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617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3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68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115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60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03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4714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713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83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653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974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2503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948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862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13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92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774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109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233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17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845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17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9549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564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8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10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842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87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346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868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694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64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07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698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325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355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4849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51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376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4143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720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3461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584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099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955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219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6208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719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87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408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54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6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795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795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85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679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545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52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3756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61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4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13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8138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549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795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240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92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42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314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13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763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833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90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078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0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582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60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8756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611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773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96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019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3250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596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395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296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79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314</Words>
  <Characters>1794</Characters>
  <Application>Microsoft Office Word</Application>
  <DocSecurity>0</DocSecurity>
  <Lines>14</Lines>
  <Paragraphs>4</Paragraphs>
  <ScaleCrop>false</ScaleCrop>
  <Company/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Adrian Cherciu</dc:creator>
  <cp:keywords/>
  <dc:description/>
  <cp:lastModifiedBy>Ariful Islam</cp:lastModifiedBy>
  <cp:revision>14</cp:revision>
  <dcterms:created xsi:type="dcterms:W3CDTF">2021-09-01T06:02:00Z</dcterms:created>
  <dcterms:modified xsi:type="dcterms:W3CDTF">2021-12-12T14:58:00Z</dcterms:modified>
</cp:coreProperties>
</file>